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6F614" w14:textId="6130968F" w:rsidR="00F30F48" w:rsidRPr="00B41906" w:rsidRDefault="00F30F48" w:rsidP="00B41906">
      <w:pPr>
        <w:spacing w:after="0"/>
        <w:jc w:val="center"/>
        <w:rPr>
          <w:rFonts w:ascii="Bebas Neue" w:hAnsi="Bebas Neue"/>
          <w:sz w:val="52"/>
          <w:szCs w:val="52"/>
        </w:rPr>
      </w:pPr>
      <w:r w:rsidRPr="00B41906">
        <w:rPr>
          <w:rFonts w:ascii="Bebas Neue" w:hAnsi="Bebas Neue"/>
          <w:sz w:val="52"/>
          <w:szCs w:val="52"/>
        </w:rPr>
        <w:t>Internship Overall Summer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915"/>
      </w:tblGrid>
      <w:tr w:rsidR="00F30F48" w:rsidRPr="00B41906" w14:paraId="3E721027" w14:textId="77777777" w:rsidTr="00F30F48">
        <w:tc>
          <w:tcPr>
            <w:tcW w:w="1435" w:type="dxa"/>
          </w:tcPr>
          <w:p w14:paraId="233C122B" w14:textId="11BF48D5" w:rsidR="00F30F48" w:rsidRPr="00B41906" w:rsidRDefault="00F30F48" w:rsidP="00F30F48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B41906">
              <w:rPr>
                <w:rFonts w:ascii="Montserrat" w:hAnsi="Montserrat"/>
                <w:b/>
                <w:bCs/>
                <w:sz w:val="36"/>
                <w:szCs w:val="36"/>
              </w:rPr>
              <w:t>Week</w:t>
            </w:r>
          </w:p>
        </w:tc>
        <w:tc>
          <w:tcPr>
            <w:tcW w:w="7915" w:type="dxa"/>
          </w:tcPr>
          <w:p w14:paraId="5291CCFE" w14:textId="3FDFA068" w:rsidR="00F30F48" w:rsidRPr="00B41906" w:rsidRDefault="00F30F48" w:rsidP="00F30F48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B41906">
              <w:rPr>
                <w:rFonts w:ascii="Montserrat" w:hAnsi="Montserrat"/>
                <w:b/>
                <w:bCs/>
                <w:sz w:val="36"/>
                <w:szCs w:val="36"/>
              </w:rPr>
              <w:t>Big Tasks</w:t>
            </w:r>
          </w:p>
        </w:tc>
      </w:tr>
      <w:tr w:rsidR="00F30F48" w:rsidRPr="00B41906" w14:paraId="4306FD56" w14:textId="77777777" w:rsidTr="00EB5DDF">
        <w:tc>
          <w:tcPr>
            <w:tcW w:w="1435" w:type="dxa"/>
            <w:vAlign w:val="center"/>
          </w:tcPr>
          <w:p w14:paraId="1E1B14EB" w14:textId="77777777" w:rsidR="00F30F48" w:rsidRPr="00B41906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B41906">
              <w:rPr>
                <w:rFonts w:ascii="Montserrat" w:hAnsi="Montserrat"/>
                <w:b/>
                <w:bCs/>
                <w:sz w:val="36"/>
                <w:szCs w:val="36"/>
              </w:rPr>
              <w:t>1</w:t>
            </w:r>
          </w:p>
          <w:p w14:paraId="38E286E1" w14:textId="7A4CA534" w:rsidR="00F30F48" w:rsidRPr="00B41906" w:rsidRDefault="00F30F48" w:rsidP="00EB5DDF">
            <w:pPr>
              <w:jc w:val="center"/>
              <w:rPr>
                <w:rFonts w:ascii="Montserrat" w:hAnsi="Montserrat"/>
              </w:rPr>
            </w:pPr>
            <w:r w:rsidRPr="00B41906">
              <w:rPr>
                <w:rFonts w:ascii="Montserrat" w:hAnsi="Montserrat"/>
              </w:rPr>
              <w:t>June 2</w:t>
            </w:r>
            <w:r w:rsidR="002A4268" w:rsidRPr="00B41906">
              <w:rPr>
                <w:rFonts w:ascii="Montserrat" w:hAnsi="Montserrat"/>
              </w:rPr>
              <w:t>0</w:t>
            </w:r>
            <w:r w:rsidR="002A4268" w:rsidRPr="00B41906">
              <w:rPr>
                <w:rFonts w:ascii="Montserrat" w:hAnsi="Montserrat"/>
                <w:vertAlign w:val="superscript"/>
              </w:rPr>
              <w:t>th</w:t>
            </w:r>
            <w:r w:rsidR="002A4268" w:rsidRPr="00B41906">
              <w:rPr>
                <w:rFonts w:ascii="Montserrat" w:hAnsi="Montserrat"/>
              </w:rPr>
              <w:t xml:space="preserve"> </w:t>
            </w:r>
          </w:p>
        </w:tc>
        <w:tc>
          <w:tcPr>
            <w:tcW w:w="7915" w:type="dxa"/>
          </w:tcPr>
          <w:p w14:paraId="655D2FFE" w14:textId="55EF0ADB" w:rsidR="00F30F48" w:rsidRPr="00B41906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</w:p>
        </w:tc>
      </w:tr>
      <w:tr w:rsidR="00F30F48" w:rsidRPr="00B41906" w14:paraId="1FDAC5C7" w14:textId="77777777" w:rsidTr="00EB5DDF">
        <w:tc>
          <w:tcPr>
            <w:tcW w:w="1435" w:type="dxa"/>
            <w:vAlign w:val="center"/>
          </w:tcPr>
          <w:p w14:paraId="28C8A38F" w14:textId="77777777" w:rsidR="00F30F48" w:rsidRPr="00B41906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B41906">
              <w:rPr>
                <w:rFonts w:ascii="Montserrat" w:hAnsi="Montserrat"/>
                <w:b/>
                <w:bCs/>
                <w:sz w:val="36"/>
                <w:szCs w:val="36"/>
              </w:rPr>
              <w:t>2</w:t>
            </w:r>
          </w:p>
          <w:p w14:paraId="7E31B2D1" w14:textId="42EE6901" w:rsidR="00F30F48" w:rsidRPr="00B41906" w:rsidRDefault="00F30F48" w:rsidP="00EB5DDF">
            <w:pPr>
              <w:jc w:val="center"/>
              <w:rPr>
                <w:rFonts w:ascii="Montserrat" w:hAnsi="Montserrat"/>
              </w:rPr>
            </w:pPr>
            <w:r w:rsidRPr="00B41906">
              <w:rPr>
                <w:rFonts w:ascii="Montserrat" w:hAnsi="Montserrat"/>
              </w:rPr>
              <w:t>June 2</w:t>
            </w:r>
            <w:r w:rsidR="00634C39" w:rsidRPr="00B41906">
              <w:rPr>
                <w:rFonts w:ascii="Montserrat" w:hAnsi="Montserrat"/>
              </w:rPr>
              <w:t>6</w:t>
            </w:r>
            <w:r w:rsidRPr="00B41906">
              <w:rPr>
                <w:rFonts w:ascii="Montserrat" w:hAnsi="Montserrat"/>
                <w:vertAlign w:val="superscript"/>
              </w:rPr>
              <w:t>th</w:t>
            </w:r>
          </w:p>
        </w:tc>
        <w:tc>
          <w:tcPr>
            <w:tcW w:w="7915" w:type="dxa"/>
          </w:tcPr>
          <w:p w14:paraId="53A5EF51" w14:textId="596943AD" w:rsidR="00F30F48" w:rsidRPr="00B41906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</w:p>
        </w:tc>
      </w:tr>
      <w:tr w:rsidR="00F30F48" w:rsidRPr="00B41906" w14:paraId="7278908A" w14:textId="77777777" w:rsidTr="00EB5DDF">
        <w:tc>
          <w:tcPr>
            <w:tcW w:w="1435" w:type="dxa"/>
            <w:vAlign w:val="center"/>
          </w:tcPr>
          <w:p w14:paraId="77C3C46E" w14:textId="77777777" w:rsidR="00F30F48" w:rsidRPr="00B41906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B41906">
              <w:rPr>
                <w:rFonts w:ascii="Montserrat" w:hAnsi="Montserrat"/>
                <w:b/>
                <w:bCs/>
                <w:sz w:val="36"/>
                <w:szCs w:val="36"/>
              </w:rPr>
              <w:t>3</w:t>
            </w:r>
          </w:p>
          <w:p w14:paraId="26E2247C" w14:textId="3CC2D084" w:rsidR="00F30F48" w:rsidRPr="00B41906" w:rsidRDefault="00F30F48" w:rsidP="00EB5DDF">
            <w:pPr>
              <w:jc w:val="center"/>
              <w:rPr>
                <w:rFonts w:ascii="Montserrat" w:hAnsi="Montserrat"/>
              </w:rPr>
            </w:pPr>
            <w:r w:rsidRPr="00B41906">
              <w:rPr>
                <w:rFonts w:ascii="Montserrat" w:hAnsi="Montserrat"/>
              </w:rPr>
              <w:t xml:space="preserve">July </w:t>
            </w:r>
            <w:r w:rsidR="00634C39" w:rsidRPr="00B41906">
              <w:rPr>
                <w:rFonts w:ascii="Montserrat" w:hAnsi="Montserrat"/>
              </w:rPr>
              <w:t>3</w:t>
            </w:r>
            <w:r w:rsidR="00634C39" w:rsidRPr="00B41906">
              <w:rPr>
                <w:rFonts w:ascii="Montserrat" w:hAnsi="Montserrat"/>
                <w:vertAlign w:val="superscript"/>
              </w:rPr>
              <w:t>rd</w:t>
            </w:r>
          </w:p>
        </w:tc>
        <w:tc>
          <w:tcPr>
            <w:tcW w:w="7915" w:type="dxa"/>
          </w:tcPr>
          <w:p w14:paraId="4C9E5D92" w14:textId="4AFADA01" w:rsidR="00F30F48" w:rsidRPr="00B41906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</w:p>
        </w:tc>
      </w:tr>
      <w:tr w:rsidR="00F30F48" w:rsidRPr="00B41906" w14:paraId="25666923" w14:textId="77777777" w:rsidTr="00EB5DDF">
        <w:tc>
          <w:tcPr>
            <w:tcW w:w="1435" w:type="dxa"/>
            <w:vAlign w:val="center"/>
          </w:tcPr>
          <w:p w14:paraId="67407EA4" w14:textId="77777777" w:rsidR="00F30F48" w:rsidRPr="00B41906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B41906">
              <w:rPr>
                <w:rFonts w:ascii="Montserrat" w:hAnsi="Montserrat"/>
                <w:b/>
                <w:bCs/>
                <w:sz w:val="36"/>
                <w:szCs w:val="36"/>
              </w:rPr>
              <w:t>4</w:t>
            </w:r>
          </w:p>
          <w:p w14:paraId="164DEA8F" w14:textId="4B2FB8CD" w:rsidR="00F30F48" w:rsidRPr="00B41906" w:rsidRDefault="00F30F48" w:rsidP="00EB5DDF">
            <w:pPr>
              <w:jc w:val="center"/>
              <w:rPr>
                <w:rFonts w:ascii="Montserrat" w:hAnsi="Montserrat"/>
              </w:rPr>
            </w:pPr>
            <w:r w:rsidRPr="00B41906">
              <w:rPr>
                <w:rFonts w:ascii="Montserrat" w:hAnsi="Montserrat"/>
              </w:rPr>
              <w:t xml:space="preserve">July </w:t>
            </w:r>
            <w:r w:rsidR="00634C39" w:rsidRPr="00B41906">
              <w:rPr>
                <w:rFonts w:ascii="Montserrat" w:hAnsi="Montserrat"/>
              </w:rPr>
              <w:t>10</w:t>
            </w:r>
            <w:r w:rsidR="00634C39" w:rsidRPr="00B41906">
              <w:rPr>
                <w:rFonts w:ascii="Montserrat" w:hAnsi="Montserrat"/>
                <w:vertAlign w:val="superscript"/>
              </w:rPr>
              <w:t>th</w:t>
            </w:r>
          </w:p>
        </w:tc>
        <w:tc>
          <w:tcPr>
            <w:tcW w:w="7915" w:type="dxa"/>
          </w:tcPr>
          <w:p w14:paraId="462C1D22" w14:textId="4B42BC56" w:rsidR="00F30F48" w:rsidRPr="00B41906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</w:p>
        </w:tc>
      </w:tr>
      <w:tr w:rsidR="00F30F48" w:rsidRPr="00B41906" w14:paraId="5BF76AB0" w14:textId="77777777" w:rsidTr="00EB5DDF">
        <w:tc>
          <w:tcPr>
            <w:tcW w:w="1435" w:type="dxa"/>
            <w:vAlign w:val="center"/>
          </w:tcPr>
          <w:p w14:paraId="42DF25D7" w14:textId="77777777" w:rsidR="00F30F48" w:rsidRPr="00B41906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B41906">
              <w:rPr>
                <w:rFonts w:ascii="Montserrat" w:hAnsi="Montserrat"/>
                <w:b/>
                <w:bCs/>
                <w:sz w:val="36"/>
                <w:szCs w:val="36"/>
              </w:rPr>
              <w:t>5</w:t>
            </w:r>
          </w:p>
          <w:p w14:paraId="64DC17A3" w14:textId="7B0E0612" w:rsidR="00F30F48" w:rsidRPr="00B41906" w:rsidRDefault="00F30F48" w:rsidP="00EB5DDF">
            <w:pPr>
              <w:jc w:val="center"/>
              <w:rPr>
                <w:rFonts w:ascii="Montserrat" w:hAnsi="Montserrat"/>
              </w:rPr>
            </w:pPr>
            <w:r w:rsidRPr="00B41906">
              <w:rPr>
                <w:rFonts w:ascii="Montserrat" w:hAnsi="Montserrat"/>
              </w:rPr>
              <w:t>July 1</w:t>
            </w:r>
            <w:r w:rsidR="00634C39" w:rsidRPr="00B41906">
              <w:rPr>
                <w:rFonts w:ascii="Montserrat" w:hAnsi="Montserrat"/>
              </w:rPr>
              <w:t>7</w:t>
            </w:r>
            <w:r w:rsidRPr="00B41906">
              <w:rPr>
                <w:rFonts w:ascii="Montserrat" w:hAnsi="Montserrat"/>
                <w:vertAlign w:val="superscript"/>
              </w:rPr>
              <w:t>th</w:t>
            </w:r>
          </w:p>
        </w:tc>
        <w:tc>
          <w:tcPr>
            <w:tcW w:w="7915" w:type="dxa"/>
          </w:tcPr>
          <w:p w14:paraId="6A83C3B2" w14:textId="5A3FFCA4" w:rsidR="00F30F48" w:rsidRPr="00B41906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</w:p>
        </w:tc>
      </w:tr>
      <w:tr w:rsidR="00F30F48" w:rsidRPr="00B41906" w14:paraId="44D8FACE" w14:textId="77777777" w:rsidTr="00EB5DDF">
        <w:tc>
          <w:tcPr>
            <w:tcW w:w="1435" w:type="dxa"/>
            <w:vAlign w:val="center"/>
          </w:tcPr>
          <w:p w14:paraId="29497AC4" w14:textId="77777777" w:rsidR="00F30F48" w:rsidRPr="00B41906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B41906">
              <w:rPr>
                <w:rFonts w:ascii="Montserrat" w:hAnsi="Montserrat"/>
                <w:b/>
                <w:bCs/>
                <w:sz w:val="36"/>
                <w:szCs w:val="36"/>
              </w:rPr>
              <w:t>6</w:t>
            </w:r>
          </w:p>
          <w:p w14:paraId="3DC4D8C6" w14:textId="3513293F" w:rsidR="00F30F48" w:rsidRPr="00B41906" w:rsidRDefault="00F30F48" w:rsidP="00EB5DDF">
            <w:pPr>
              <w:jc w:val="center"/>
              <w:rPr>
                <w:rFonts w:ascii="Montserrat" w:hAnsi="Montserrat"/>
              </w:rPr>
            </w:pPr>
            <w:r w:rsidRPr="00B41906">
              <w:rPr>
                <w:rFonts w:ascii="Montserrat" w:hAnsi="Montserrat"/>
              </w:rPr>
              <w:t>July 2</w:t>
            </w:r>
            <w:r w:rsidR="00634C39" w:rsidRPr="00B41906">
              <w:rPr>
                <w:rFonts w:ascii="Montserrat" w:hAnsi="Montserrat"/>
              </w:rPr>
              <w:t>4</w:t>
            </w:r>
            <w:r w:rsidRPr="00B41906">
              <w:rPr>
                <w:rFonts w:ascii="Montserrat" w:hAnsi="Montserrat"/>
                <w:vertAlign w:val="superscript"/>
              </w:rPr>
              <w:t>th</w:t>
            </w:r>
          </w:p>
        </w:tc>
        <w:tc>
          <w:tcPr>
            <w:tcW w:w="7915" w:type="dxa"/>
          </w:tcPr>
          <w:p w14:paraId="43BD00EA" w14:textId="7558CF59" w:rsidR="004A062B" w:rsidRPr="00B41906" w:rsidRDefault="004A062B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</w:p>
        </w:tc>
      </w:tr>
      <w:tr w:rsidR="00F30F48" w:rsidRPr="00B41906" w14:paraId="213D1508" w14:textId="77777777" w:rsidTr="00EB5DDF">
        <w:tc>
          <w:tcPr>
            <w:tcW w:w="1435" w:type="dxa"/>
            <w:vAlign w:val="center"/>
          </w:tcPr>
          <w:p w14:paraId="5D4A65BF" w14:textId="77777777" w:rsidR="00F30F48" w:rsidRPr="00B41906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B41906">
              <w:rPr>
                <w:rFonts w:ascii="Montserrat" w:hAnsi="Montserrat"/>
                <w:b/>
                <w:bCs/>
                <w:sz w:val="36"/>
                <w:szCs w:val="36"/>
              </w:rPr>
              <w:t>7</w:t>
            </w:r>
          </w:p>
          <w:p w14:paraId="531A9CF5" w14:textId="47E40C56" w:rsidR="00F30F48" w:rsidRPr="00B41906" w:rsidRDefault="00634C39" w:rsidP="00EB5DDF">
            <w:pPr>
              <w:jc w:val="center"/>
              <w:rPr>
                <w:rFonts w:ascii="Montserrat" w:hAnsi="Montserrat"/>
              </w:rPr>
            </w:pPr>
            <w:r w:rsidRPr="00B41906">
              <w:rPr>
                <w:rFonts w:ascii="Montserrat" w:hAnsi="Montserrat"/>
              </w:rPr>
              <w:t>July 31</w:t>
            </w:r>
            <w:r w:rsidRPr="00B41906">
              <w:rPr>
                <w:rFonts w:ascii="Montserrat" w:hAnsi="Montserrat"/>
                <w:vertAlign w:val="superscript"/>
              </w:rPr>
              <w:t>st</w:t>
            </w:r>
          </w:p>
        </w:tc>
        <w:tc>
          <w:tcPr>
            <w:tcW w:w="7915" w:type="dxa"/>
          </w:tcPr>
          <w:p w14:paraId="3F0440F7" w14:textId="6B178496" w:rsidR="00F30F48" w:rsidRPr="00B41906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</w:p>
        </w:tc>
      </w:tr>
      <w:tr w:rsidR="00F30F48" w:rsidRPr="00B41906" w14:paraId="76AD1DE3" w14:textId="77777777" w:rsidTr="00EB5DDF">
        <w:tc>
          <w:tcPr>
            <w:tcW w:w="1435" w:type="dxa"/>
            <w:vAlign w:val="center"/>
          </w:tcPr>
          <w:p w14:paraId="2CB208A1" w14:textId="77777777" w:rsidR="00F30F48" w:rsidRPr="00B41906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B41906">
              <w:rPr>
                <w:rFonts w:ascii="Montserrat" w:hAnsi="Montserrat"/>
                <w:b/>
                <w:bCs/>
                <w:sz w:val="36"/>
                <w:szCs w:val="36"/>
              </w:rPr>
              <w:t>8</w:t>
            </w:r>
          </w:p>
          <w:p w14:paraId="53572AF5" w14:textId="1C37F99B" w:rsidR="00F30F48" w:rsidRPr="00B41906" w:rsidRDefault="00F30F48" w:rsidP="00EB5DDF">
            <w:pPr>
              <w:jc w:val="center"/>
              <w:rPr>
                <w:rFonts w:ascii="Montserrat" w:hAnsi="Montserrat"/>
              </w:rPr>
            </w:pPr>
            <w:r w:rsidRPr="00B41906">
              <w:rPr>
                <w:rFonts w:ascii="Montserrat" w:hAnsi="Montserrat"/>
              </w:rPr>
              <w:t xml:space="preserve">August </w:t>
            </w:r>
            <w:r w:rsidR="00276B0D" w:rsidRPr="00B41906">
              <w:rPr>
                <w:rFonts w:ascii="Montserrat" w:hAnsi="Montserrat"/>
              </w:rPr>
              <w:t>7</w:t>
            </w:r>
            <w:r w:rsidR="00276B0D" w:rsidRPr="00B41906">
              <w:rPr>
                <w:rFonts w:ascii="Montserrat" w:hAnsi="Montserrat"/>
                <w:vertAlign w:val="superscript"/>
              </w:rPr>
              <w:t>th</w:t>
            </w:r>
          </w:p>
        </w:tc>
        <w:tc>
          <w:tcPr>
            <w:tcW w:w="7915" w:type="dxa"/>
          </w:tcPr>
          <w:p w14:paraId="5217D0AB" w14:textId="2D9D8FA8" w:rsidR="00562F80" w:rsidRPr="00B41906" w:rsidRDefault="00562F80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</w:p>
        </w:tc>
      </w:tr>
      <w:tr w:rsidR="00F30F48" w:rsidRPr="00B41906" w14:paraId="44545ADD" w14:textId="77777777" w:rsidTr="00EB5DDF">
        <w:tc>
          <w:tcPr>
            <w:tcW w:w="1435" w:type="dxa"/>
            <w:vAlign w:val="center"/>
          </w:tcPr>
          <w:p w14:paraId="0A083655" w14:textId="77777777" w:rsidR="00F30F48" w:rsidRPr="00B41906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B41906">
              <w:rPr>
                <w:rFonts w:ascii="Montserrat" w:hAnsi="Montserrat"/>
                <w:b/>
                <w:bCs/>
                <w:sz w:val="36"/>
                <w:szCs w:val="36"/>
              </w:rPr>
              <w:t>9</w:t>
            </w:r>
          </w:p>
          <w:p w14:paraId="0263F358" w14:textId="5176850C" w:rsidR="00F30F48" w:rsidRPr="00B41906" w:rsidRDefault="00F30F48" w:rsidP="00EB5DDF">
            <w:pPr>
              <w:jc w:val="center"/>
              <w:rPr>
                <w:rFonts w:ascii="Montserrat" w:hAnsi="Montserrat"/>
              </w:rPr>
            </w:pPr>
            <w:r w:rsidRPr="00B41906">
              <w:rPr>
                <w:rFonts w:ascii="Montserrat" w:hAnsi="Montserrat"/>
              </w:rPr>
              <w:t xml:space="preserve">August </w:t>
            </w:r>
            <w:r w:rsidR="00276B0D" w:rsidRPr="00B41906">
              <w:rPr>
                <w:rFonts w:ascii="Montserrat" w:hAnsi="Montserrat"/>
              </w:rPr>
              <w:t>14</w:t>
            </w:r>
            <w:r w:rsidRPr="00B41906">
              <w:rPr>
                <w:rFonts w:ascii="Montserrat" w:hAnsi="Montserrat"/>
                <w:vertAlign w:val="superscript"/>
              </w:rPr>
              <w:t>th</w:t>
            </w:r>
          </w:p>
        </w:tc>
        <w:tc>
          <w:tcPr>
            <w:tcW w:w="7915" w:type="dxa"/>
          </w:tcPr>
          <w:p w14:paraId="4F7B32B0" w14:textId="025A70BA" w:rsidR="00E777B2" w:rsidRPr="00B41906" w:rsidRDefault="00E777B2" w:rsidP="002B50A5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  <w:color w:val="0563C1"/>
              </w:rPr>
            </w:pPr>
          </w:p>
        </w:tc>
      </w:tr>
      <w:tr w:rsidR="00F30F48" w:rsidRPr="00B41906" w14:paraId="2AA40E8B" w14:textId="77777777" w:rsidTr="00EB5DDF">
        <w:tc>
          <w:tcPr>
            <w:tcW w:w="1435" w:type="dxa"/>
            <w:vAlign w:val="center"/>
          </w:tcPr>
          <w:p w14:paraId="561BFE2C" w14:textId="77777777" w:rsidR="00F30F48" w:rsidRPr="00B41906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B41906">
              <w:rPr>
                <w:rFonts w:ascii="Montserrat" w:hAnsi="Montserrat"/>
                <w:b/>
                <w:bCs/>
                <w:sz w:val="36"/>
                <w:szCs w:val="36"/>
              </w:rPr>
              <w:t>10</w:t>
            </w:r>
          </w:p>
          <w:p w14:paraId="60C35ADD" w14:textId="70BF8E7D" w:rsidR="00F30F48" w:rsidRPr="00B41906" w:rsidRDefault="00F30F48" w:rsidP="00EB5DDF">
            <w:pPr>
              <w:jc w:val="center"/>
              <w:rPr>
                <w:rFonts w:ascii="Montserrat" w:hAnsi="Montserrat"/>
              </w:rPr>
            </w:pPr>
            <w:r w:rsidRPr="00B41906">
              <w:rPr>
                <w:rFonts w:ascii="Montserrat" w:hAnsi="Montserrat"/>
              </w:rPr>
              <w:t xml:space="preserve">August </w:t>
            </w:r>
            <w:proofErr w:type="gramStart"/>
            <w:r w:rsidR="00276B0D" w:rsidRPr="00B41906">
              <w:rPr>
                <w:rFonts w:ascii="Montserrat" w:hAnsi="Montserrat"/>
              </w:rPr>
              <w:t>21</w:t>
            </w:r>
            <w:r w:rsidRPr="00B41906">
              <w:rPr>
                <w:rFonts w:ascii="Montserrat" w:hAnsi="Montserrat"/>
                <w:vertAlign w:val="superscript"/>
              </w:rPr>
              <w:t>rd</w:t>
            </w:r>
            <w:proofErr w:type="gramEnd"/>
          </w:p>
        </w:tc>
        <w:tc>
          <w:tcPr>
            <w:tcW w:w="7915" w:type="dxa"/>
          </w:tcPr>
          <w:p w14:paraId="4181C65F" w14:textId="24129D4E" w:rsidR="00D162B9" w:rsidRPr="00B41906" w:rsidRDefault="00D162B9" w:rsidP="002B50A5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  <w:color w:val="0563C1"/>
              </w:rPr>
            </w:pPr>
          </w:p>
        </w:tc>
      </w:tr>
    </w:tbl>
    <w:p w14:paraId="0A5B6497" w14:textId="6DC77D40" w:rsidR="00F30F48" w:rsidRDefault="0000512D" w:rsidP="00F30F48">
      <w:pPr>
        <w:jc w:val="center"/>
      </w:pPr>
      <w:r>
        <w:tab/>
      </w:r>
    </w:p>
    <w:sectPr w:rsidR="00F30F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ievit Offc">
    <w:panose1 w:val="020B0504030101020102"/>
    <w:charset w:val="00"/>
    <w:family w:val="swiss"/>
    <w:pitch w:val="variable"/>
    <w:sig w:usb0="A00000EF" w:usb1="4000205B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tratum2 Black">
    <w:panose1 w:val="020B0506030000020004"/>
    <w:charset w:val="00"/>
    <w:family w:val="swiss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bas Neue">
    <w:panose1 w:val="020B0606020202050201"/>
    <w:charset w:val="00"/>
    <w:family w:val="swiss"/>
    <w:pitch w:val="variable"/>
    <w:sig w:usb0="00000007" w:usb1="00000001" w:usb2="00000000" w:usb3="00000000" w:csb0="00000093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372E06"/>
    <w:multiLevelType w:val="hybridMultilevel"/>
    <w:tmpl w:val="9E5CD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B86073"/>
    <w:multiLevelType w:val="hybridMultilevel"/>
    <w:tmpl w:val="C27EF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6128495">
    <w:abstractNumId w:val="0"/>
  </w:num>
  <w:num w:numId="2" w16cid:durableId="3623664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zU2NLIwNLYwMDNS0lEKTi0uzszPAykwqgUAVbA69iwAAAA="/>
  </w:docVars>
  <w:rsids>
    <w:rsidRoot w:val="00F30F48"/>
    <w:rsid w:val="0000512D"/>
    <w:rsid w:val="00010434"/>
    <w:rsid w:val="00276B0D"/>
    <w:rsid w:val="0029660D"/>
    <w:rsid w:val="002A4268"/>
    <w:rsid w:val="002B50A5"/>
    <w:rsid w:val="003F26A3"/>
    <w:rsid w:val="00433ACB"/>
    <w:rsid w:val="004A062B"/>
    <w:rsid w:val="004A4219"/>
    <w:rsid w:val="0051438B"/>
    <w:rsid w:val="00562F80"/>
    <w:rsid w:val="0063222D"/>
    <w:rsid w:val="00634C39"/>
    <w:rsid w:val="00690A0D"/>
    <w:rsid w:val="00735301"/>
    <w:rsid w:val="007668D5"/>
    <w:rsid w:val="008B7F3E"/>
    <w:rsid w:val="009A1BB1"/>
    <w:rsid w:val="00A30E24"/>
    <w:rsid w:val="00AC38F7"/>
    <w:rsid w:val="00AF4348"/>
    <w:rsid w:val="00B41906"/>
    <w:rsid w:val="00C41ADE"/>
    <w:rsid w:val="00C62C8F"/>
    <w:rsid w:val="00CD639F"/>
    <w:rsid w:val="00D162B9"/>
    <w:rsid w:val="00E67CC4"/>
    <w:rsid w:val="00E74B4B"/>
    <w:rsid w:val="00E777B2"/>
    <w:rsid w:val="00E83FD9"/>
    <w:rsid w:val="00EB5DDF"/>
    <w:rsid w:val="00F30F48"/>
    <w:rsid w:val="00FA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9041B"/>
  <w15:chartTrackingRefBased/>
  <w15:docId w15:val="{9741655F-BDF4-4E9C-9790-E9A89FAF3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Kievit Offc" w:eastAsia="Kievit Offc" w:hAnsi="Kievit Offc" w:cs="Kievit Offc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BB1"/>
  </w:style>
  <w:style w:type="paragraph" w:styleId="Heading1">
    <w:name w:val="heading 1"/>
    <w:basedOn w:val="Normal"/>
    <w:next w:val="Normal"/>
    <w:link w:val="Heading1Char"/>
    <w:uiPriority w:val="9"/>
    <w:qFormat/>
    <w:rsid w:val="00690A0D"/>
    <w:pPr>
      <w:keepNext/>
      <w:keepLines/>
      <w:spacing w:before="240" w:after="0"/>
      <w:outlineLvl w:val="0"/>
    </w:pPr>
    <w:rPr>
      <w:rFonts w:ascii="Georgia" w:eastAsiaTheme="majorEastAsia" w:hAnsi="Georg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1BB1"/>
    <w:pPr>
      <w:keepNext/>
      <w:keepLines/>
      <w:spacing w:before="40" w:after="0"/>
      <w:outlineLvl w:val="1"/>
    </w:pPr>
    <w:rPr>
      <w:rFonts w:ascii="Stratum2 Black" w:eastAsiaTheme="majorEastAsia" w:hAnsi="Stratum2 Black" w:cstheme="majorBidi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1BB1"/>
    <w:pPr>
      <w:keepNext/>
      <w:keepLines/>
      <w:spacing w:before="40" w:after="0"/>
      <w:outlineLvl w:val="2"/>
    </w:pPr>
    <w:rPr>
      <w:rFonts w:ascii="Stratum2 Black" w:eastAsiaTheme="majorEastAsia" w:hAnsi="Stratum2 Black" w:cstheme="majorBidi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A1BB1"/>
    <w:rPr>
      <w:rFonts w:ascii="Stratum2 Black" w:eastAsiaTheme="majorEastAsia" w:hAnsi="Stratum2 Black" w:cstheme="majorBidi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A1BB1"/>
    <w:rPr>
      <w:rFonts w:ascii="Stratum2 Black" w:eastAsiaTheme="majorEastAsia" w:hAnsi="Stratum2 Black" w:cstheme="majorBidi"/>
      <w:sz w:val="3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90A0D"/>
    <w:rPr>
      <w:rFonts w:ascii="Georgia" w:eastAsiaTheme="majorEastAsia" w:hAnsi="Georgia" w:cstheme="majorBidi"/>
      <w:sz w:val="36"/>
      <w:szCs w:val="32"/>
    </w:rPr>
  </w:style>
  <w:style w:type="character" w:customStyle="1" w:styleId="Style1">
    <w:name w:val="Style1"/>
    <w:basedOn w:val="DefaultParagraphFont"/>
    <w:uiPriority w:val="1"/>
    <w:rsid w:val="00AF4348"/>
    <w:rPr>
      <w:rFonts w:ascii="Arial" w:hAnsi="Arial"/>
      <w:color w:val="538135" w:themeColor="accent6" w:themeShade="BF"/>
      <w:sz w:val="22"/>
    </w:rPr>
  </w:style>
  <w:style w:type="table" w:styleId="TableGrid">
    <w:name w:val="Table Grid"/>
    <w:basedOn w:val="TableNormal"/>
    <w:uiPriority w:val="39"/>
    <w:rsid w:val="00F30F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0F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C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C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97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9CBE51EDB0674FA760E7DA95C32472" ma:contentTypeVersion="8" ma:contentTypeDescription="Create a new document." ma:contentTypeScope="" ma:versionID="5b4e98ca5f35b8c466b799f749da9bfc">
  <xsd:schema xmlns:xsd="http://www.w3.org/2001/XMLSchema" xmlns:xs="http://www.w3.org/2001/XMLSchema" xmlns:p="http://schemas.microsoft.com/office/2006/metadata/properties" xmlns:ns2="cbaa0769-c72f-477b-b487-2d112e10fd5a" xmlns:ns3="ff115f50-50f2-485d-9d72-77b5ef72dc97" targetNamespace="http://schemas.microsoft.com/office/2006/metadata/properties" ma:root="true" ma:fieldsID="b0e324e2c9c52e0368296feee5a1d6bc" ns2:_="" ns3:_="">
    <xsd:import namespace="cbaa0769-c72f-477b-b487-2d112e10fd5a"/>
    <xsd:import namespace="ff115f50-50f2-485d-9d72-77b5ef72dc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aa0769-c72f-477b-b487-2d112e10fd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9116a7c-d2b8-4ef6-a3d6-aac2897628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15f50-50f2-485d-9d72-77b5ef72dc9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a1059b9-ffef-4758-90cc-a830c3964e0b}" ma:internalName="TaxCatchAll" ma:showField="CatchAllData" ma:web="ff115f50-50f2-485d-9d72-77b5ef72dc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115f50-50f2-485d-9d72-77b5ef72dc97" xsi:nil="true"/>
    <lcf76f155ced4ddcb4097134ff3c332f xmlns="cbaa0769-c72f-477b-b487-2d112e10fd5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BFCEFDD-8972-4157-8AD3-73EB759891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573F80-35A8-448C-914A-C32558F75867}"/>
</file>

<file path=customXml/itemProps3.xml><?xml version="1.0" encoding="utf-8"?>
<ds:datastoreItem xmlns:ds="http://schemas.openxmlformats.org/officeDocument/2006/customXml" ds:itemID="{6ACCCAC2-DAA2-468C-B534-A88CE522DE0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e McKenna, Megan</dc:creator>
  <cp:keywords/>
  <dc:description/>
  <cp:lastModifiedBy>Megan Deane McKenna</cp:lastModifiedBy>
  <cp:revision>7</cp:revision>
  <dcterms:created xsi:type="dcterms:W3CDTF">2023-03-01T20:02:00Z</dcterms:created>
  <dcterms:modified xsi:type="dcterms:W3CDTF">2023-03-16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9CBE51EDB0674FA760E7DA95C32472</vt:lpwstr>
  </property>
</Properties>
</file>